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๗</w:t>
      </w:r>
      <w:r>
        <w:t xml:space="preserve"> </w:t>
      </w:r>
      <w:r>
        <w:t xml:space="preserve">ผลเสียของการติดสารเสพติด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ุ๊ยๆๆ เสียงดนตรี 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6 ค่ะ วันนี้เช่นเคยนะคะพบกับคุณครูปฏิญญาประจัญบานหรือคุณครูบอสค่ะ และคุณครูชื่อคุณครูภัทรพัฒน์ เหงี่ยมสุวรรณหรือคุณครูอาเล็กค่ะและในวันนี้นะคะเราจะมาสู่บทเรียนต่อเนื่องเลยค่ะหลังจากที่เราได้รู้จักกับสารเสพติดประเภทต่างๆไปแล้วสารเสพติดที่แพร่ระบาดในหมู่วัยรุ่นนะคะรวมไปถึงสาเหตุค่ะที่เราติด สารเสพติดนานๆวันนี้ค่ะครัวเล็กเราจะมารู้ถึงผลเสียของการติดสารเสพติดซึ่งก่อนอื่นเลยนะคะเดี๋ยวเราไปเรียนรู้จุดประสงค์ของเราในวันหยุดกันก่อนเลยค่ะ ข้อที่ 1 ค่ะนักเรียนจะสามารถวิเคราะห์ผลเสียของการติดสารเสพติดได้ค่ะ ในข้อที่ 2 ค่ะนักเรียนจะสามารถหลีกเลี่ยงตนเองให้ ห่างไกลจากสารเสพติดได้ค่ะ และในข้อที่ 3 นะคะนักเรียนจะเห็นประโยชน์ขจัดการหลีกเลี่ยงสารเสพติด ซึ่งในวันนี้ค่ะครูอาเล็กครูบอสนะคะมีประโยชน์ดีๆค่ะของผู้ที่เขาหลีกเลี่ยงสารเสพติดมาแล้ว หรือว่า ได้เลิกสารเสพติดแล้วมาให้เด็กๆดูค่ะ ซึ่งราคาก็จะเป็นภาพต่อไปนี้ค่ะอันนี้ก็จะเป็นภาพของผู้ที่ติดสารเสพติดนะคะ ครัวเล็กคิดว่า ผู้ที่เริ่มติดสารเสพติดแล้วเนี่ยทุเรศคิดว่าเขาจะหน้าตาดูดีขึ้นไหมคะขวดเล็กไม่แน่ใจเลยค่ะคุณครูบอส ครูบอสก็มีภาพหลังจากที่เขาเลิกสารเสพติดแล้วมาให้ดูกันเลยค่ะ เริ่มที่ภาพนี้เลยค่ะ ว้าวเขาดูหน้าตาสะสวยขึ้นเลยนะคะครูบอสผิวพรรณก็ดูดีขึ้นมากๆเลยค่ะใช่แล้วล่ะค่ะนี่ก็เป็นภาพของผู้หญิงนะคะที่เขาเคยติดเฮโรอีนค่ะและหลังจากที่เขาบำบัดเป็นเวลา 4 ปีหน้าตาของเขาและบุคลิกภาพของเขาโดยรวมของสุขภาพก็ดูดีขึ้นแบบนี้ล่ะค่ะ ต้องใช้ระยะเวลาถึง 4 ปีเลยหรือคะ บางคนก็ใช้ระยะเวลาเพียงไม่กี่เดือนเท่านั้นค่ะขวดเล็ก เดี๋ยวเรามาดูของคนต่อไปกันเลยดีกว่าค่ะและสำหรับของคนต่อมานะคะ นี่ก็เป็นสภาพหลังจากคนที่เขาเสพยาเสพติดนะคะครูอาเล็ก แล้วเมื่อเขาบำบัดแล้วหรือเลิกแล้วล่ะคะครูบอสสภาพเมื่อที่เขาบำบัดแล้วหรือเลิกแล้วนะคะก็จะดูดีขึ้นแบบนี้เลยค่ะ เปลี่ยนไปอย่างกับคนละคนเลยค่ะครูบอสใช่แล้วล่ะค่ะนี่ล่ะค่ะ สภาพเพียง 5 เดือนเท่านั้นนะคะขวดเล็กหลังจากเขาเลิกเสพยาเสพติดค่ะ เห็นไหมคะระยะเวลาไม่ต้องถึง 10 ปีก็ได้ผู้หญิงคนนี้นะคะเพียง 5 เดือนเท่านั้นเลยค่ะ เดี๋ยวเรามาดูคนตอบมาเลยนะคะเด็กๆ คนนี้ค่ะ เด็กๆคิดว่าคนนี้เขาจะใช้ระยะเวลาในการเลิกสารเสพติดนานไหมคะ เดี๋ยวเรามาดูหน้าตาของเขาหลังจากที่เขาเริ่ม ยาเสพติดกันค่ะ สวยขึ้นมากๆเลยค่ะคุณครูบอส ใช่แล้วล่ะค่ะสุขภาพนะคะแล้วผิวพรรณเขาก็ดูดีขึ้นนะคะผู้หญิงคนนี้นะคะนี่คือสภาพหลังจากที่เขาเลิกยาเสพติดนะคะ สภาพ 2 ปี 3 เดือนค่ะหลังจากขับเลือด เลิกเสพเฮโรอีนค่ะ เห็นไหมคะเด็กๆหลังจากการที่เลิกเสพยาเสพติดหลังจากสุขภาพกายผิวพรรณ และบุก สภาพของเราก็ดูดีขึ้นด้วยค่ะแต่จริงๆแล้วนะคะครัวเลยคิดว่าเราไม่ควรที่จะปล่อยตัวเองมีบุคลิกและสภาพที่ทรุดโทรมนะคะดังนั้นวิธีที่ดีที่สุดก็คือหลีกเลี่ยงในการใช้สารเสพติดค่ะ ใช่แล้วล่ะค่ะเดี๋ยวเรามาดูบุคคลต่อมาเลยค่ะ นี่คือภาพผู้ชายคนนี้ในขณะที่ในขณะที่เขาเสพยาเสพติดค่ะเด็กๆคิดว่าหลังจากที่เขาเริ่มเสพยาเสพติด มีสภาพที่ดูดีขึ้นไหมคะ ครัวเล็กคิดว่าเขาดูดีขึ้นไหมคะแน่นอนล่ะค่ะคนที่ไม่เสร็จก็ต้องดูดีกว่าอยู่แล้ว ใช่เลยล่ะค่ะ นี่ก็คือหน้าตาของเขานะคะหลังจากที่เขาเลิกผลิตค่ะ มา 6 ปีด้วยกัน ดูสิคะดูหล่อเหลาขึ้นเลยนะคะ เด็กๆเห็นแล้วนะคะ ว่าการที่เราเสพยาเสพติดนอกจากที่จะทำให้เรานะคะเสียสุขภาพนะคะ หรืออาจจะนำไปสู่การเสียชีวิตได้นะคะ ยังมีเรื่องอื่นอีกด้วยค่ะไม่ว่าจะเป็นผิวพรรณหน้าตาบุคลิกภาพการใช้ชีวิตนะคะซึ่งสิ่งเหล่านี้เป็นสิ่งสำคัญเลยในการเข้าสังคมพบปะผู้คนต่างๆ เด็กๆคงเห็นแล้วนะคะว่าการเลิกสารเสพติดมีประโยชน์มากๆเลย AR เล็กคะตอนนี้ก็ได้เวลาของข้าวเที่ยงวันแล้วล่ะค่ะ เดี๋ยวเราไปเข้าสู่ข้าวข้าวเที่ยงวันกันเลยนะคะ เดี๋ยวเราไปดูข่าวกันแล้วเดี๋ยวเรากลับมาเรียนต่อกันค่ะเด็กๆ เสียงเอฟเฟค เสียงดนตรี สวัสดีค่ะยินดีต้อนรับเข้าสู่รายการข่าวเที่ยงวัน ทันทุกประเด็นร้อน พร้อมชัดทุกประเด็น เช่นเคยนะคะพบกับดิฉันปฏิญญาประจัญบานค่ะและดิฉันภัทรวรรธน์เนียมสุวรรณค่ะ ซึ่งวันนี้นะคะข่าวประเด็นร้อนของเรานะคะมี 2 ข่าวด้วยการเริ่มที่ข่าวแรกเลยค่ะ เรามาเริ่มที่ข่าวแรกกันเลยนะคะช่วงกลางดึกของเมื่อวานนี้นะคะสภเมืองหนองบัวลําภูพร้อมทั้งเจ้าหน้าที่ได้เข้าตรวจสอบที่บ้านหลังนึงค่ะหลังจากที่ได้รับแจ้งว่าหลังจากมีหญิงสาวถูกทำร้ายร่างกายจนได้รับบาดเจ็บสาหัสค่ะ เมื่อเจ้าหน้าที่นะคะได้ไปถึงที่เกิดเหตุพบกับชายอายุ 50 ปีนั่งกอดร่างของภรรยา อายุ 59 ปี ภรรยานะคะได้รับบาดเจ็บถึงขั้นหมดสติเลยค่ะ ซึ่งผู้ก่อเหตุนะคะก็ไม่ใช่ใครที่ไหนก็เป็นสามีของเธอนั่นเองค่ะ โดยจากการสอบสวนจากเพื่อนบ้านนะคะเพื่อนบ้านก็เล่าให้ฟังค่ะว่า ก่อนเกิดเหตุนะคะ เพื่อนบ้านพร้อมทั้งคู่สามีภรรยาได้ตั้งวงดื่มสุราด้วยกันบริเวณหน้าบ้านค่ะ ดื่มไปสักพักนะคะ 15:00 น มีค่ะเกิดอาการมึนเมา แล้วก็ชวนภรรยากลับบ้านแต่ว่าภรรยาไม่ยอมกลับนั้นเองค่ะภรรยาไม่ยอมกลับก็นั่งดื่มต่อกับเพื่อนบ้านสองต่อสอง ทำให้ฝ่ายสามีเข้าใจผิดค่ะเป็นห่วงภรรยาคิดว่าภรรยานะคะมีความสัมพันธ์กับเพื่อนบ้านจนทำให้ฝ่ายสามีขาดสติค่ะเข้าไปชกต่อยบริเวณใบหน้าของเพื่อนบ้านค่ะ แล้วก็ราดตัวภรรยากลับบ้านไปแล้วก็ทำร้ายกันเสียงดังเอะอะโวยวายในบ้านค่ะ เมื่อพ. ที่เจ้าหน้าที่ไปถึงค่ะผู้ต้องหาผู้ต้องหาก็รับสารภาพนะคะตนเองก็ดื่มสุราจนเมาแล้ว หมดสติ ทำให้เกิดเหตุการณ์ทะเลาะวิวาทกับเพื่อนบ้านและภรรยาค่ะเพราะว่าตนเองเข้าใจผิดหรือหวงภรรยามากเกินไป แปลว่า จนต้องใช้เครื่องช่วยหายใจค่ะข่าววันนี้นะคะก้อนข้างน่ากลัวเลยนะครับเพราะสุดท้ายแล้วนะคะไม่ใช่ใครอื่นเลยนะคะใช่แล้วล่ะค่ะก็เป็นบุคคลในบ้านเป็นคนรักกันก็คือสามีของเขานั่นเองซึ่งจริงๆแล้วนะคะการปาร์ตี้สังสรรค์กันเราสามารถทำได้นะคะต้องอยู่ในขอบเขต รวมไปถึงนะคะ อย่าหนักจนเกินไปจนขาดสติจนเกิดเหตุการณ์น่ากลัวแบบนี้ค่ะแล้วมาสู้ในประเด็นที่ 2 เลยนะคะได้ข่าวที่ 2 นี้นะคะก็เกิดเหตุการณ์ยังวนอยู่ในครอบครัวเช่นกันค่ะ โดยนะคะสรรพคุณขันนะคะก็ได้รับแจ้งจากนางกค่ะอายุ 56 ปีว่านายขออายุ 32 ปีซึ่งเป็นบุตรชายของเขาเองนะคะเมายาบ้าอาละวาดทุบทำลายข้าวของภายในบ้านค่ะ แล้วก็กำลังจะเผาบ้านค่ะ โดยชาวบ้านและญาติพี่น้องช่วยดับไฟเอาไว้ได้ค่ะและเมื่อเจ้าหน้าที่ไปถึงจุดเกิดเหตุนะคะ ในข้อนี้นะคะก็กำลังส่งเสียงดังเอะอะโวยวายเลยล่ะค่ะซึ่งเจ้าหน้าที่ก็ได้ทำการ จับกุมตัวไว้นะคะ พบยาบ้านะคะอยู่ในถุงใสนะคะจำนวน 2 ถุงด้วยกัน จำนวนนะคะ 20 เม็ดนะคะ ซึ่งในขอเขาก็ได้รับสารภาพค่ะว่าเขาได้เสพยาบ้านะคะก่อนเกิดเหตุไปแล้ว 2 เม็ดนะคะ ทำให้เขาเกิดการขาดสตินั่นเองซึ่งเรื่องที่น่าแปลกใจยังมีมากกว่านั้นค่ะในกองเขาก็ได้ระวังนะคะบุตรชายของเขานะคะ ก่อนหน้านี้นะครับได้เป็นกรรมกรก่อสร้างในกรุงเทพฯซึ่งนะคะก็ได้โชคดีค่ะ ถูกลอตเตอรี่รางวัลที่ 1 ซึ่งก็ได้นำเงินรางวัลนะคะจำนวนทั้งหมด 6 ล้านบาทด้วยกัน แล้วก็ได้กลับมาอยู่ที่บ้านซื้อรถซื้อข้าวของเครื่องใช้ให้กับคนภายในบ้านค่ะ ตอบมานะคะได้ขอเขาได้หันเข้าไปสู่การเสพยาบ้าอย่างหนักค่ะซึ่งเมื่อรางวัลนี้นะคะ มาทำให้ค่อยๆหมดไปค่ะ ซึ่งต่อมานะคะขอเสพยาบ้าอย่างหนักก็มีการกินเหล้าทุกวันด้วยซึ่งแม่เขานะคะก็กลัวค่ะที่เงินจำนวน 6 ล้านนี้จะหมดในระยะเวลาอันรวดเร็ว ก็เลยนำมาเก็บไว้ที่ตัวเองแต่ว่าสุดท้ายแล้วนะคะแม่ขอเขาก็ยังบังคับให้แม่ถอนเงินมาให้ค่ะ ทีละ 10,000 สุดท้ายแล้วเงิน 6 ล้านบาทเหลือเพียง 200 บาทเท่านั้นค่ะ ซึ่งก็เป็นเรื่องที่น่าเสียดายมากๆเลยนะคะกับข้าวนี้โดยตนเองนะคะก็มีเงินรางวัลตั้ง 6 ล้านแล้วแต่ว่าหมดไปกับการใช้สารเสพติดจนเหลือเพียงแค่ 200 ใช่แล้วล่ะค่ะเราจะเห็นได้เลยนะคะว่าเราอาจจะโชคดีได้รับเงินรางวัลมานะคะแต่ว่าถ้าเราใช้ไม่เป็นนะคะไม่ทำงาน ไม่เพิ่มพูนจำนวนเงินให้ลูกได้มีมากขึ้น และสุดท้ายยังหันเข้าสู่การหารเศษยา ดื่มเหล้าในวันที่ได้รางวัลมาเยอะขนาดนี้ก็จะหมดไปค่ะซึ่งข่าวประเด็นร้อนของเราในวันนี้ก็มีเพียงเท่านี้แหละเดี๋ยวเราไปพักโฆษณาสักครู่เดี๋ยวเรากลับมาพบกันในช่วงหน้าขาเสียงเอฟเฟคและหลังจากที่เราได้ไปชมข่าวกันมาแล้วนะคะ ก็มีคำถามค่ะเด็กๆ นักเรียนรู้สึกอย่างไรกับสภาพของผู้เสพยาเสพติด และเหตุการณ์ที่เกิดขึ้นในข่าวคะ เด็กๆรู้สึกอย่างไรบ้างคะกับสภาพของผู้เสพยาเสพติดรวมไปถึงนะคะเหตุการณ์ที่เกิดขึ้นในข่าวที่เราได้รับชมไปค่ะ เสียงดนตรี มีคำถามค่ะ ขวดเล็กราคาขวดเล็กรู้สึกอย่างไรบ้างคะกับสภาพของผู้เสพยาเสพติดรวมไปถึงเหตุการณ์ที่เกิดขึ้นในข่าวคะเมื่อสักครู่ที่ครูได้ดูได้ดูภาพผู้ที่เสพสารเสพติดแล้วก็ได้เลิกแล้วแล้วก็ได้ดูข่าวเมื่อสักครู่นี้พร้อมกับนักเรียนปลายทาง ครัวเล็กนะคะก็รู้สึกค่ะว่าการที่เราใช้สารเสพติดก็เป็นอันตรายแถมยังมีผลกระทบผลเสียกับผู้อื่น รวมไปถึงผลเสียกับตัวเองด้วยล่ะค่ะ ใช่แล้วล่ะค่ะผลเสียเหล่านี้นะคะก็ไม่ได้เกิดขึ้นเพียงกับตัวเองเท่านั้น เกิดขึ้นกับคนรอบข้างของเราคนในครอบครัวรวมไปถึงคนในสังคมและประเทศชาติเลยล่ะค่ะ ซึ่งในวันนี้นะคะที่เราจะมาเรียนรู้ร่วมกันในวันนี้ก็คือเรื่องของผลเสียของการติดสารเสพติดค่ะ ซึ่งในผลเสียของการติดสารเสพติดนะคะก็จะแบ่งประเภทได้ดังต่อไปนี้ค่ะ ด้านที่ 1 นะคะคือผลเสียต่อตัวผู้เสพค่ะ ด้านที่ 2 ค่ะผลเสียต่อครอบครัว และด้านที่ 3 ค่ะผลเสียต่อชุมชนและสังคม รายการสุดท้ายค่ะผลเสียต่อประเทศชาติ ซึ่งก่อนอื่นเลยนะคะเดี๋ยวเราจะมาดูผลเสียต่อตัวผู้เสพก่อนเลยว่าจะเกิดผลเสียอะไรบ้างเด็กๆคิดว่าการที่เราเป็นผู้เสพกาม ยาเสพติดจะเกิดผลเสียอย่างไรบ้างคะ ลองตอบคำถามกับคุณครูปลายทางได้เลยค่ะ ก็เดี๋ยวเรามาดูกันเลยนะคะว่าที่เด็กๆตอบจะถูกหรือไม่ซึ่งผลเสียต่อตัวผู้เสพนะคะข้อแรกนั่นก็คือทำลายสุขภาพค่ะ แน่นอนเลยนะคะการที่เราเสพยาเสพติดจะต้องทำลายสุขภาพแน่นอนสุขภาพของเรานะคะก็จะทรุดโทรมอ่อนแอ รวมไปถึงนะคะในการที่เราเสพเป็นระยะเวลานานนี่อาจจะทำให้เกิดโรคต่างๆ ตามมาได้เลยนะคะ บางโรคร้ายแรงถึงขั้นเสียชีวิตหรือบางโรคถึงขั้นไม่เสียชีวิต แต่ก็ไม่รักษาให้หายขาดได้นะคะ ซึ่งฉะนั้นแล้วนะคะเด็กๆก็เห็นแล้วนะคะว่าผลเสียต่อร่างกายของเรานี่มีมากเลยนะคะถ้าหลีกเลี่ยงได้หลีกเลี่ยงเลยนะคะ ต่อมาค่ะผลเสียต่อตัวผู้เสพนะคะในข้อที่สองก็คือสภาพอารมณ์และจิตใจไม่ปกติ เสี่ยงต่อการเกิดอุบัติเหตุ ซึ่งแน่นอนนะคะจากที่เราได้ดูข่าวไปเมื่อสักครู่เหตุการณ์เมื่อสักครู่ คนที่ใช้สารเสพติดนะคะก็จะไม่สามารถควบคุมตนเองได้ค่ะแล้วก็เกิดการประมาท เมื่อไปทำกิจกรรมอื่นๆหรือว่าไปใช้ชีวิตก็ไม่สามารถควบคุมตนเองได้จนทำให้เกิดอุบัติเหตุ ซึ่งการเกิดอุบัติเหตุนี้นะคะนอกจากจะทำให้เกิด ผลกระทบต่อตัวผู้เสพเองแล้วก็เกิด ผลกระทบต่อตัวผู้อื่นได้ด้วยนะคะเด็กๆใช่แล้วล่ะค่ะเด็กๆคะการที่เราเสพสารเสพติดแน่นอนเลยอาจจะทำให้เกิด การขาดสติค่ะเมื่อขาดสติควบคุมอารมณ์ตัวเองไม่ได้และหลายอย่างหลายๆกิจกรรมที่เราทำจำเป็นเลยที่เราจะต้องมีสติ โดยเฉพาะนะคะการขับขี่ยานพาหนะเด็กๆลองคิดดูสิคะถ้าหากเราไม่มีสมาธิไม่มีสติ ไม่สามารถควบคุมอารมณ์ของตนเองได้หรือสมาธิของตนเองได้ก็จะทำให้เกิดอุบัติเหตุได้ หลายๆครั้งนะคะ เกิดอุบัติเหตุ ส่งผลร้ายต่อชีวิตเลยเด็กๆคงได้ดูข่าวบ่อยใช่ไหมคะที่เป็นข่าวเมาแล้วขับ หรือว่าเมายาบ้า แล้วก็ขาดสติมาทำร้ายผู้อื่นแบบนี้นะคะเราก็จะเห็นได้ว่าอันตรายอย่างมากเลยค่ะ และผลเสียต่อตัวผู้เสพนะคะข้อต่อมานั่นก็คือ สมรรถภาพในการทำสิ่งต่างๆลดลงนั่นเองค่ะ โดยการทำงานหรือว่าการเรียนเนี่ยการเรียนระหว่างที่เราเสพสารเสพติดจะทำให้เราทำสิ่งเหล่านั้นได้อย่างไม่มีประสิทธิภาพค่ะ เด็กๆคิดดูสิคะ ในขณะที่เราเสพสารเสพติดผู้เสพหลายๆคนก็ขาดสมาธิขาดสติรวมไปถึงเกิดอาการหลอนนะคะหลอนประสาท ทำให้เวลาจะต้องทำงานหรือเวลาเรียนนี่ ไม่มีสมาธิแล้วก็งานที่ได้ออกมานี่ก็ไม่มี ประสิทธิภาพค่ะครูอาเล็ก ใช่แล้วค่ะซึ่งงานที่เราทำออกมาหรือว่าที่เราเรียน ว่าจะส่งผลกระทบต่อต่อผู้ที่เสพสารเสพติดอาจจะทำให้ถูกไล่ออกจากงานหรือว่าอาจจะทำให้ถูกออกจากสถานศึกษาก็ได้นะคะ ใช่แล้วล่ะค่ะกฎระเบียบหลายๆที่นะคะไม่ว่าจะเป็นสถานที่ทำงาน หรือว่าสถานศึกษาส่วนใหญ่แล้วนะคะ ถ้าหากบุคคลนะคะในสถานศึกษานั้นนะคะหรือว่าในสถานที่ทำงานนั้นมีประวัติการเสพสารเสพติดนะคะกว่าจะทำให้เกิดการผิดกฎค่ะ แล้วก็เชิญออกจากสถานสถานที่ทำงานหรือสถานที่ศึกษาได้เลยชนะแล้วเด็กๆจะเห็นนะคะว่าสิ่งนี้นะคะไม่ได้เกิดเฉพาะต่อตัวเราเองต่อร่างกายของเรายังรวมไปถึงอนาคตของเราด้วยค่ะ ตอบมาค่ะต่อตรวจผลเสียต่อตัวผู้เสพในข้อต่อมานะคะก็คือการเสพสารเสพติดบางชนิด เป็นสิ่งที่ผิดกฎหมายทำให้ได้รับโทษหรือว่าติดคุกเลยล่ะค่ะ ซึ่งแน่นอนนะคะสารเสพติดบางอย่างที่เราได้เรียนรู้กันไปบางอย่างก็เป็นสิ่งที่ผิดกฎหมายแล้วก็เป็นโทษ ที่มี โทษต่อร่างกายเราร้ายแรงและที่สำคัญขับสารเสพติดทุกประเภทเลยนะคะเป็นสิ่งที่ผิดกฎหมายสำหรับนักเรียนที่ยังเป็นเด็กและเยาวชนอยู่ค่ะ ดังนั้นนะคะเด็กๆทุกคนเด็กๆที่น่ารักก็จะไม่ต้อง หาสารเสพติดเหล่านี้มาทดลองหรือว่าเอามาใช้กันนะคะ ใช่แล้วล่ะค่ะรวมไปถึงนะคะควรระมัดระวังด้วยนะคะถ้าหากมีผู้อื่นมาขอมาฝากให้เราถือให้เราพกติดตัวไว้นะคะ บางครั้งอาจจะมีสารเสพติดซ่อนอยู่ ขอให้เราไม่ได้เป็นผู้เสพนะคะนักเรียนแต่เราพกพาสารเสพติดบางชนิด ก็จะทำให้ผิดกฎหมายแล้วก็ถูกตำรวจควบคุมตัวได้ค่ะ เด็กๆอาจจะคิดว่านะคะถ้าอายุไม่ถึงอาจจะไม่ต้องติดคุกแต่จริงๆแล้วนะคะถ้าเราอายุไม่ถึงก็จริงแต่เขาก็จะมีสถานที่กักกันนะคะสำหรับเด็กด้วยนะคะแล้วคุณพ่อคุณแม่ก็จะได้รับความผิดไปด้วยนะคะนักเรียน ซึ่งผลเสียต่อตัวผู้เสพในข้อต่อมาเลยนะคะการที่เสพสารเสพติดบางชนิดนะคะผู้เสพไม่มีการยับยั้งชั่งใจค่ะ จะติดการเสพในปริมาณที่มากขึ้นเรื่อยๆจนสุดท้ายแล้วนะคะถ้าเสพเกินขนาดค่ะ ว่าจะทำให้เสียชีวิตได้เลย ซึ่งสารเสพติดหลายชนิดนะคะมีอันตรายอย่างมากความจริงแล้วนะคะเราไม่ควรเสพเลยซึ่งการเสพจะทำให้เราอยากจะเสพในปริมาณมากขึ้นเรื่อยๆสุดท้ายแล้วนะคะเสียชีวิต ตอบมาค่ะมาเรียนรู้กันนะคะว่าผลเสียต่อครอบครัวจะมีผลเสียอะไรบ้างค่ะเสียแรกก็คือ ครอบครัวเกิดปัญหาการทะเลาะเบาะแว้งกันทำร้ายร่างกายซึ่งเด็กปลายทางก็ได้รับชมในเหตุการณ์เมื่อสักครู่นี้แล้วใช่ไหมคะว่าในข่าวที่มีการทำร้ายร่างกายไม่ว่าจะเป็นคนที่อยู่ในครอบครัวซึ่งเป็นคุณแม่หรือว่าจะเป็นคนรักที่เป็นสามีภรรยากันเด็กๆเห็นไหมคะ เมื่อเราเสพสารเสพติดเข้าไปแล้วเราก็ไม่สามารถควบคุมอารมณ์ของตนเองได้เป็นเหตุทำให้เกิดการทะเลาะเบาะแว้งกันทำร้ายร่างกายและที่สำคัญนะคะอาจจะทำให้ผู้อื่นเดือดร้อนถึงขั้นเสียชีวิตได้เลยเป็นความผิดมากๆเลยนะคะ ใช่แล้วล่ะค่ะซึ่งผู้เสพหลายๆคนค่ะในขณะที่กระทำนะคะทำร้ายร่างกายคนอื่นนะคะอาจจะขาดสติแต่สุดท้ายแล้วนะคะเมื่อมีสตินะคะสุดท้ายแล้วก็กลับมาเสียใจค่ะ เพราะว่าในตอนที่ทำไปก็ไม่มีสติกำลังเมายากำลังเสพยาแบบว่ากำลังเกิดอาการหลอนประสาทและเด็กๆ ฉะนั้นเด็กๆเห็นแล้วนะคะผลร้ายแรงบางครั้งถึงขั้นเสียชีวิตเลยคงไม่อยากให้เกิดกับคนใกล้ตัวใช่ไหมคะซึ่งผลเสียต่อมาของครอบครัวนะคะก็คือสิ้นเปลืองค่าใช้จ่ายค่ะแน่นอนเลยไม่ว่าจะเป็นในการบำบัดรักษาหรือว่านำเงินไปซื้อสารเสพติดค่ะทำให้ครอบครัวเรายากจนนั่นเอง ซึ่งสารเสพติดต่างๆนะคะก็จะมีค่าใช้จ่ายที่สูงพอสมควรทำให้เมื่อนำเงินไปซื้อแล้วนะคะครอบครัวก็ขาดรายได้บางคนไม่ทำงานเลยค่ะครูบาเล็กบางวันนะคะเสพสารเสพติดพวกนี้ก็จะเห็นได้ว่านะคะการที่เสพสารเสพติดผลส่งผลเสียต่อครอบครัวด้วยค่ะ ตอบมาค่ะผลเสียต่อครอบครัวด้านต่อมานะคะก็คือเป็นภาระของคนในครอบครัวหากเกิดการเจ็บป่วยหรือพิการค่ะ ซึ่งแน่นอนนะคะในการที่เราเสพสารเสพติดในบางครั้งอาจจะทำให้เราเกิดอาการเจ็บป่วยในโรคต่างๆอย่างที่ครูบอกได้บอกไปนะคะหรือว่าบางคนค่ะเกิดการพิการจากการที่ตนเองไปเสพสารเสพติดแล้วก็ไปทำกิจกรรมต่างๆจนเกิดอุบัติเหตุ ซึ่งแน่นอนนะคะเมื่อเราเจ็บป่วยหรือว่าเราพิการก็จะไม่สามารถช่วยเหลือตนเองได้ดังนั้นใครล่ะคะที่จะมาดูแลเรา ต้องเป็นบุคคลในครอบครัวของเราใช่ไหมล่ะคะดังนั้นนะคะถ้าหากเราไม่อยากเป็นภาระของคนในครอบครัว แล้วก็ไม่ควรที่จะเสพสารเสพติดนะคะเด็กๆ ใช่แล้วล่ะค่ะ แล้วผลเสียต่อครอบครัวยังไม่หมดเพียงเท่านี้นะคะยอดรวมไปถึงนะคะครอบครัวนี่เชื่อเสื่อมเสียชื่อเสียงอีกค่ะ แน่นอนเลยนะคะเรายังคงไม่อยากมีบุคคลในครอบครัวที่เสพสารเสพติดหลายๆคนในครอบครัวนะคะหรือว่าเสพสารเสพติดก็จะมีการพูดต่อๆกันนะคะแล้วก็การว่ากล่าวกัน ซึ่งบางครั้งนะคะเด็กๆคงไม่อยากทำให้ครอบครัวของเราเสื่อมเสียชื่อเสียงใช่ไหมคะฉะนั้นแล้วหลีกเลี่ยงได้หลีกเลี่ยงเลยค่ะ แล้วผลเสียนะคะก็ยังไม่หมดเพียงแค่นั้นไม่ว่าจะเป็นต่อตัวผู้เสพต่อครอบครัวยังรวมไปถึงนะครับผลเสียต่อสังคมและชุมชนด้วยค่ะ เดี๋ยวเราไปดูผลเสียต่อชุมชนและสังคมข้อแรกเลยค่ะ เรามาดูผลเสียต่อชุมชนและสังคมนะคะนั่นก็คือเกิดปัญหาสังคม การทำร้ายร่างกาย ปัญหาอาชญากรรมการลักขโมยค่ะ ซึ่งอย่างที่เรารู้กันอยู่แล้วนะคะคนที่เสพสารเสพติดนะคะก็ทำให้ประสิทธิภาพการทำงานลดลงบางคนนะคะไม่สามารถไปทำงานได้ค่ะจนทำให้ไม่มีเงินในการซื้อสารเสพติดมาเสพนั้นเองค่ะ ดังนั้นวิธีการที่เขาจะทำนั่นก็คือการลักขโมยนั่นเองค่ะซึ่งการลักขโมยนะคะเป็นสิ่งที่ผิดกฎหมายคดีเด็ด และเราก็ไม่ควรทำแถมยังเป็นปัญหาของสังคมด้วยนะคะ เห็นไหมคะว่าการที่เราเสพสารเสพติด มีปัญหามาถึงเรื่องนี้เลย ใช่แล้วล่ะเราพบเห็นได้นะขาวเยอะแยะมากมายเลยนะคะไม่ว่าจะเป็นการจี้การปล้นบางครั้งนะคะมีเหตุผลหรือสาเหตุหลักนะคะ แค่ต้องการเงินค่ะไปซื้อสารเสพติดเพราะว่าต้อง ร่างกาย ทนอาการสารเสพติดไม่ไหวแล้วนั่นเองซึ่งเด็กๆค่ะอันตรายอย่างมากเลยซึ่งยังไม่หมดเพียงเท่านั้นค่ะผลเสียต่อชุมชนและสังคมนะคะ เรายังรวมไปถึงนะคะสังคม เกิดความไม่ปลอดภัยชุมชนเกิดความหวาดระแวงไม่ไว้ใจกันนั่นเอง ซึ่งเด็กๆค่ะคิดดูสิคะ ถ้าหากเด็กมีผู้เสพสารเสพติดนะคะที่บางครั้งเขาขาดสตินะคะอยู่ใกล้ๆเราเราก็คงหวาดระแวงกลัวที่จะเกิดอันตรายต่อตนเองใช่ไหมล่ะคะ แบบนี้ล่ะค่ะถ้าคนในชุมชนนะคะมีผู้ที่เสพสารเสพติดมากๆเข้านี่ ชุมชนก็เกิดความหวาดระแวงค่ะไม่ไว้ใจกัน ต่อมาค่ะผลเสียต่อชุมชนและสังคมข้อต่อมานะคะก็คือขาดความเจริญก้าวหน้าเพราะคนในชุมชนและสังคมขาดประสิทธิภาพซึ่งแน่นอนนะคะในสังคมของเราหรือว่าชุมชนของเราก็จำเป็นที่จะต้องใช้กำลังคนค่ะในการที่จะพัฒนาหรือว่าขับเคลื่อนสังคมไป แต่ถ้าเกิดคนที่เสพสารเสพติดหรือว่าคนในชุมชนนะคะมีการเสพสารเสพติดจะทำให้เกิดศักยภาพในการทำงานหรือว่าขาดศักยภาพในการพัฒนาสังคมนั่นเองค่ะ ใช่แล้วล่ะค่ะ ซึ่งผลเสียนะคะยังไม่หมดเพียงเท่านี้รวมไปถึงนะคะผลเสียต่อประเทศชาติด้วยซึ่งผลเสียต่อประเทศชาติเลยนะคะข้อแรกเลยแน่นอนค่ะ สิ้นเปลืองงบประมาณของชาติค่ะ ซึ่งราคาชาติต้องใช้งบประมาณนี้นะคะในการบำบัดรักษานั่นเอง ซึ่งในประเทศไทยเรานะคะก็มีศูนย์ที่รับบำบัดรักษาหลากหลายด้วยกัน ซึ่งถ้ามีผู้เสพสารเสพติดนะคะที่เรารู้จักหรือใกล้เคียงนะคะสามารถแนะนำให้ไปบำบัดรักษา ตามหน่วยงานของราชการได้ค่ะ เดี๋ยวเรามาดูผลเสียต่อประเทศชาติได้ตอบมานะคะก็คือประเทศชาติไม่พัฒนาเนื่องจากขาดกำลังคนในการพัฒนาค่ะ ซึ่งอันนี้นะคะก็จะสอดคล้องเมื่อสักครู่นะคะที่ครูบอกได้บอกไปเกี่ยวกับเรื่องของชุมชนและสังคมค่ะซึ่งแน่นอนนะคะ ทั้งชุมชนและสังคมรวมถึงประเทศชาติของเราจำเป็นที่จะต้องใช้กำลังคนในการพัฒนาในการเคลื่อนสังคมไปให้ก้าวหน้า แต่ถ้าหากว่าคนในสังคมหรือว่าคนในประเทศชาติของเรานะคะมีผู้ที่เสพสารเสพติดมากดังนั้นนะคะศักยภาพของบุคคลเหล่านั้นก็จะไม่มีในการพัฒนาหรือว่าทำให้ประเทศชาติของเราก้าวหน้าขึ้นนั่นเองค่ะ เราสังเกตได้เลยนะคะขวดเล็กว่าผลเสียมีได้มากมายหลากหลายเลยทั้งต่อตนเองต่อครอบครัวต่อชุมชนสังคมรวมไปถึงต่อประเทศชาติค่ะซึ่งกิจกรรมในวันนี้นะคะครูบอยนะคะจะให้เด็กๆนะคะทำแผนผังความคิดค่ะ ในเรื่องของผลเสียของการติดสารเสพติดค่ะ ซึ่งก็จะเป็นของกิจกรรมในวันนี้นั่นเองนะคะให้เด็กๆนะคะนำเรื่องที่เราได้เรียนกันในวันนี้นะคะไม่ว่าจะเป็นผลเสียต่อตนเองผลเสียต่อครอบครัวผลเสียต่อชุมชนและสังคมรวมไปถึงผลเสียต่อประเทศชาตินะคะนำมาทำแผนผังความคิด พร้อมกับตกแต่งให้สวยงามด้วยค่ะ ในส่วนบทบาทของคุณครูปลายทางนะคะรบกวนคุณครูปลายทางอธิบายขั้นตอนในการทำกิจกรรมอย่างละเอียดอีกครั้งหนึ่งค่ะ รวมถึงให้คำแนะนำการทำงานในครั้งนี้ควบคุมดูแลนักเรียนตลอดการทำกิจกรรมในวันนี้ค่ะ แล้วเดี๋ยวครูบอสจะให้เด็กๆ ไปทำกิจกรรมนะคะแล้วเดี๋ยวเรามากลับมาเข้าสู่ช่วงสรุปบทเรียนไปพร้อมๆกันค่ะ เสียงเอฟเฟค เสียงดนตรี เสียงนาฬิกานับถอยหลัง หมดเวลาแล้วนะคะนักเรียนเป็นอย่างไรบ้างคะกิจกรรมที่ทำไปเด็กๆสามารถทำแผนผังความคิดเสร็จเรียบร้อยหรือเปล่าเอ่ยอย่าลืมตกแต่งให้สวยงามด้วยนะคะเพราะสีต่างๆนะคะจะช่วยในการจดจำที่ดีให้แก่เราค่ะ และในวันนี้นะคะเดี๋ยวเรามาเข้าสู่ช่วงสรุปบทเรียนไปพร้อมกันเลยค่ะในวันนี้เราเรียนกันในเรื่องของผลเสียนะคะ ของการเสพยาเสพติดค่ะเดี๋ยวเราจะมาดูกันว่าผลเสียของการติดสารเสพติดมีอะไรบ้าง ซึ่งผลเสียแรกเลยนะคะก็คือผลเสียต่อตัวผู้เสพค่ะ นึกว่าจะเป็นนะคะทางด้านสุขภาพร่างกาย สุขภาพจิตนะคะ รวมไปถึงนะคะ อาการต่างๆการทำงานประสิทธิภาพในการทำกิจกรรม การใช้ชีวิตประจำวันค่ะ จะส่งผลแยกต่างๆกันมาเต็มไปหมดเลยค่ะเด็กๆ ผลเสียในด้านที่ 2 ค่ะก็คือผลเสียต่อครอบครัวซึ่งแน่นอนนะคะครอบครัวเป็นบุคคลที่อยู่ใกล้ชิดกับเราถ้าหากว่าเราเสพสารเสพติดจนติดจนมากเกินไปก็ส่งผลเสียต่อบุคคลเหล่านั้นค่ะนั่นก็คือการทำร้ายร่างกายหรือว่าความรุนแรงในครอบครัวค่ะก็เป็นปัญหาหลักเลยนะคะที่เกิดจากการใช้สารเสพติดนั้นเองค่ะถ้าหากเด็กๆนะคะไม่อยากให้ครอบครัวของเราต้องเดือดร้อนเราควรจะมีวิธีการ ใช้สารเสพติดนะคะ บางครั้งนะคะก็ยังเป็นภาระของครอบครัวด้วยใช่ไหมคะครัวเล็กซึ่งผลเสียก็ตอบมาเลยนะคะนั่นก็คือผลเสียต่อชุมชนและสังคมค่ะ ซึ่งแน่นอนเลยนะคะถ้าหากมีผู้เสพสารเสพติดจำนวนมากนี่ ชุมชนและสังคมก็จะเกิดความระแวงได้ อาจจะเกิด ปัญหาอาชญากรรม ปัญหาลักขโมยในชุมชนและที่สำคัญนะคะชุมชนก็จ่ายบุคคลค่ะที่มีคุณภาพนะคะในการพัฒนาชุมชนนั้นเองค่ะ ซึ่งก็สอดคล้องกับด้านสุดท้ายค่ะก็คือผลเสียต่อประเทศชาติค่ะซึ่งแน่นอนนะคะประเทศชาติของเราก็เหมือนกันค่ะ จำเป็นต้องใช้กำลังคนในการพัฒนาขับเคลื่อนสังคมแต่ถ้าหากว่าในสังคมหรือว่าในประเทศชาติของเรานะคะขาดกำลังพลเหล่านั้น มันก็ทำให้ประเทศชาติของเราจะไม่พัฒนานั่นเองค่ะ ซึ่งเราก็ได้เรียนกันไปหมดแล้วนะคะไม่ว่าจะเป็นในเรื่องของสารเสพติดในเรื่องของสาเหตุของการติดสารเสพติดรวมไปถึงในวันนี้นะคะผลเสียของการติดสารเสพติด ในสัปดาห์หน้าค่ะเราจะมาเรียนกันในเรื่องของการป้องกันและชักชวนให้ผู้อื่นหลีกเลี่ยงสารเสพติดค่ะ สิ่งที่คุณครูและนักเรียนปลายทางต้องเตรียมมานะคะก็จะมีแบบประเมินตนเอง แบบบันทึกการเรียนรู้ซึ่งสามารถดาวน์โหลดแบบประเมินและแบบบันทึกได้ที่ www.dlf.ac.th ค่ะ และสำหรับวันนี้นะคะครูบอสและครูอาเล็กนะคะขอลากันไปเพียงเท่านี้แล้วเดี๋ยวเรากลับมาพบกันใหม่ในสัปดาห์หน้าสำหรับวันนี้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3_๗ ผลเสียของการติดสารเสพติด 16 ธ.ค. 64</dc:title>
  <dc:creator/>
  <cp:keywords/>
  <dcterms:created xsi:type="dcterms:W3CDTF">2024-01-04T03:08:32Z</dcterms:created>
  <dcterms:modified xsi:type="dcterms:W3CDTF">2024-01-04T0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13.11 น.</vt:lpwstr>
  </property>
  <property fmtid="{D5CDD505-2E9C-101B-9397-08002B2CF9AE}" pid="3" name="subtitle">
    <vt:lpwstr/>
  </property>
</Properties>
</file>